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p>
    <w:bookmarkStart w:id="21" w:name="cover-letter"/>
    <w:p>
      <w:pPr>
        <w:pStyle w:val="Heading1"/>
      </w:pPr>
      <w:r>
        <w:t xml:space="preserve">Cover Letter</w:t>
      </w:r>
    </w:p>
    <w:p>
      <w:pPr>
        <w:pStyle w:val="FirstParagraph"/>
      </w:pPr>
      <w:r>
        <w:rPr>
          <w:bCs/>
          <w:b/>
        </w:rPr>
        <w:t xml:space="preserve">John Doe</w:t>
      </w:r>
      <w:r>
        <w:br/>
      </w:r>
      <w:r>
        <w:t xml:space="preserve">1234 Military Lane</w:t>
      </w:r>
      <w:r>
        <w:br/>
      </w:r>
      <w:r>
        <w:t xml:space="preserve">Kuwait City, Kuwait</w:t>
      </w:r>
      <w:r>
        <w:br/>
      </w:r>
      <w:r>
        <w:t xml:space="preserve">john.doe@example.com | +965 123-4567</w:t>
      </w:r>
    </w:p>
    <w:p>
      <w:pPr>
        <w:pStyle w:val="BodyText"/>
      </w:pPr>
      <w:r>
        <w:t xml:space="preserve">April 5, 2024</w:t>
      </w:r>
    </w:p>
    <w:p>
      <w:pPr>
        <w:pStyle w:val="BodyText"/>
      </w:pPr>
      <w:r>
        <w:rPr>
          <w:bCs/>
          <w:b/>
        </w:rPr>
        <w:t xml:space="preserve">Human Resources Department</w:t>
      </w:r>
      <w:r>
        <w:br/>
      </w:r>
      <w:r>
        <w:rPr>
          <w:bCs/>
          <w:b/>
        </w:rPr>
        <w:t xml:space="preserve">Ministry of Defense, State of Kuwait</w:t>
      </w:r>
      <w:r>
        <w:br/>
      </w:r>
      <w:r>
        <w:rPr>
          <w:bCs/>
          <w:b/>
        </w:rPr>
        <w:t xml:space="preserve">P.O. Box 1234</w:t>
      </w:r>
      <w:r>
        <w:br/>
      </w:r>
      <w:r>
        <w:rPr>
          <w:bCs/>
          <w:b/>
        </w:rPr>
        <w:t xml:space="preserve">Kuwait City, Kuwait</w:t>
      </w:r>
    </w:p>
    <w:bookmarkStart w:id="20" w:name="Xc5fbf55862fdc98dcc1da2e8b0f617a8ec7a632"/>
    <w:p>
      <w:pPr>
        <w:pStyle w:val="Heading2"/>
      </w:pPr>
      <w:r>
        <w:t xml:space="preserve">Application for Military Officer Position in Kuwait City</w:t>
      </w:r>
    </w:p>
    <w:p>
      <w:pPr>
        <w:pStyle w:val="FirstParagraph"/>
      </w:pPr>
      <w:r>
        <w:t xml:space="preserve">Dear Hiring Manager,</w:t>
      </w:r>
    </w:p>
    <w:p>
      <w:pPr>
        <w:pStyle w:val="BodyText"/>
      </w:pPr>
      <w:r>
        <w:t xml:space="preserve">I am writing to express my sincere interest in the Military Officer position within the Ministry of Defense, State of Kuwait. As a dedicated and seasoned military professional with over 15 years of service, I am eager to contribute my expertise, leadership capabilities, and commitment to national security to support the strategic objectives of Kuwait City and its surrounding regions. This opportunity aligns perfectly with my career goals and my desire to serve in a dynamic environment like Kuwait, where the intersection of military excellence and cultural richness creates a unique platform for impactful service.</w:t>
      </w:r>
    </w:p>
    <w:p>
      <w:pPr>
        <w:pStyle w:val="BodyText"/>
      </w:pPr>
      <w:r>
        <w:t xml:space="preserve">My journey as a Military Officer has been defined by rigorous training, operational readiness, and an unwavering commitment to duty. Throughout my career, I have held key roles in planning, coordinating, and executing missions that prioritize the safety of personnel and the successful completion of objectives. From leading tactical operations in high-stakes environments to mentoring junior officers and fostering a culture of discipline and innovation, I have consistently demonstrated the ability to adapt to complex challenges while upholding the highest standards of professionalism. These experiences have prepared me to thrive in a position that demands both technical acumen and leadership excellence, particularly within the context of Kuwait City’s strategic military landscape.</w:t>
      </w:r>
    </w:p>
    <w:p>
      <w:pPr>
        <w:pStyle w:val="BodyText"/>
      </w:pPr>
      <w:r>
        <w:t xml:space="preserve">One of my core strengths as a Military Officer is my ability to bridge theoretical knowledge with practical application. Whether it is conducting intelligence assessments, managing logistics for large-scale operations, or collaborating with international partners to enhance regional security, I approach every task with precision and a results-driven mindset. My work in the Middle East has provided me with firsthand insights into the unique challenges of operating in this region, including the importance of cultural sensitivity and strategic foresight. This experience has also deepened my understanding of Kuwait’s role as a vital ally in promoting stability across the Gulf, making me particularly eager to contribute to its defense initiatives from within Kuwait City.</w:t>
      </w:r>
    </w:p>
    <w:p>
      <w:pPr>
        <w:pStyle w:val="BodyText"/>
      </w:pPr>
      <w:r>
        <w:t xml:space="preserve">The significance of this opportunity cannot be overstated. As a Military Officer in Kuwait City, I would be part of an organization that values innovation, integrity, and service to the nation. The Ministry of Defense’s mission to safeguard the sovereignty and security of the State of Kuwait resonates deeply with my personal values and professional ethos. I am particularly inspired by the commitment to excellence that defines military operations in Kuwait City, where every officer is entrusted with responsibilities that directly impact national resilience. My goal is to bring my proven leadership skills, technical expertise, and dedication to this mission, ensuring that I contribute meaningfully to the continued success of the military forces stationed in this critical hub.</w:t>
      </w:r>
    </w:p>
    <w:p>
      <w:pPr>
        <w:pStyle w:val="BodyText"/>
      </w:pPr>
      <w:r>
        <w:t xml:space="preserve">What sets me apart as a Military Officer is my ability to lead under pressure while maintaining a focus on long-term strategic goals. For example, during my tenure as an Operations Officer in a multinational task force, I coordinated cross-border initiatives that required seamless communication and collaboration with diverse teams. This experience not only honed my diplomatic and organizational skills but also reinforced the importance of unity in achieving shared objectives. In Kuwait City, where military operations often involve intricate coordination with local and international stakeholders, these skills would be invaluable. I am confident that my background equips me to navigate such complexities while upholding the standards of excellence expected in this role.</w:t>
      </w:r>
    </w:p>
    <w:p>
      <w:pPr>
        <w:pStyle w:val="BodyText"/>
      </w:pPr>
      <w:r>
        <w:t xml:space="preserve">In addition to my operational experience, I have a strong foundation in military education and professional development. My academic qualifications include a Bachelor’s Degree in Strategic Studies and advanced training from the National Defense University, where I specialized in asymmetric warfare and homeland security. These credentials, combined with my hands-on experience, allow me to approach challenges with both theoretical depth and practical insight. Furthermore, my fluency in English and Arabic enables me to communicate effectively with a wide range of personnel and stakeholders in Kuwait City, ensuring that I can contribute seamlessly to the military’s mission.</w:t>
      </w:r>
    </w:p>
    <w:p>
      <w:pPr>
        <w:pStyle w:val="BodyText"/>
      </w:pPr>
      <w:r>
        <w:t xml:space="preserve">I am particularly drawn to this opportunity because of the unique role that Kuwait City plays as a central hub for military operations, diplomacy, and regional cooperation. The city’s strategic location and its status as a symbol of national strength make it an ideal setting for a Military Officer who is passionate about contributing to the greater good. I am eager to leverage my skills in this environment, where the interplay between military strategy, cultural awareness, and technological advancement creates a dynamic professional landscape.</w:t>
      </w:r>
    </w:p>
    <w:p>
      <w:pPr>
        <w:pStyle w:val="BodyText"/>
      </w:pPr>
      <w:r>
        <w:t xml:space="preserve">In conclusion, I am confident that my qualifications, experience, and dedication align perfectly with the requirements of the Military Officer position in Kuwait City. I would be honored to bring my expertise to the Ministry of Defense and contribute to the continued success of its vital mission. Thank you for considering my application. I look forward to the opportunity to discuss how I can support the strategic objectives of your organization.</w:t>
      </w:r>
    </w:p>
    <w:p>
      <w:pPr>
        <w:pStyle w:val="BodyText"/>
      </w:pPr>
      <w:r>
        <w:t xml:space="preserve">Sincerely,</w:t>
      </w:r>
      <w:r>
        <w:br/>
      </w:r>
      <w:r>
        <w:rPr>
          <w:bCs/>
          <w:b/>
        </w:rPr>
        <w:t xml:space="preserve">John Doe</w:t>
      </w:r>
      <w:r>
        <w:br/>
      </w:r>
      <w:r>
        <w:t xml:space="preserve">Military Offic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dc:title>
  <dc:creator/>
  <cp:keywords/>
  <dcterms:created xsi:type="dcterms:W3CDTF">2026-07-24T06:13:59Z</dcterms:created>
  <dcterms:modified xsi:type="dcterms:W3CDTF">2026-07-24T06:13:59Z</dcterms:modified>
</cp:coreProperties>
</file>

<file path=docProps/custom.xml><?xml version="1.0" encoding="utf-8"?>
<Properties xmlns="http://schemas.openxmlformats.org/officeDocument/2006/custom-properties" xmlns:vt="http://schemas.openxmlformats.org/officeDocument/2006/docPropsVTypes"/>
</file>